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01:42:25 According to the psychiatrist, now the only personality in the client’s body was his mother’s personality. The “Norman” would no longer existed.</w:t>
      </w:r>
    </w:p>
    <w:p w:rsidR="00B15E1E" w:rsidRDefault="00B15E1E" w:rsidP="00B15E1E">
      <w:pPr>
        <w:rPr>
          <w:rFonts w:eastAsiaTheme="minorEastAsia"/>
        </w:rPr>
      </w:pPr>
      <w:r>
        <w:rPr>
          <w:rFonts w:eastAsiaTheme="minorEastAsia"/>
        </w:rPr>
        <w:lastRenderedPageBreak/>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p>
    <w:p w:rsidR="008E6D82" w:rsidRDefault="008E6D82" w:rsidP="008E6D82">
      <w:pPr>
        <w:pStyle w:val="3"/>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t>It seems that Mr. Bates never went to hospital or had medical treatment to his mental situation.</w:t>
      </w:r>
    </w:p>
    <w:p w:rsidR="00E55761" w:rsidRDefault="00E55761" w:rsidP="00E55761">
      <w:pPr>
        <w:pStyle w:val="3"/>
      </w:pPr>
      <w:r>
        <w:rPr>
          <w:rFonts w:hint="eastAsia"/>
        </w:rPr>
        <w:lastRenderedPageBreak/>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630A8F">
      <w:pPr>
        <w:pStyle w:val="3"/>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is in white shirt and always has a sweet, kind smile on his face. Maybe this is his habit because he run a motel, there for he has to meet all kind of people all day long. 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lastRenderedPageBreak/>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His motel is clean and have a regular linen day. So his life activities have no problem at all.</w:t>
      </w:r>
    </w:p>
    <w:p w:rsidR="00BD33B1" w:rsidRDefault="00BD33B1" w:rsidP="00BD33B1">
      <w:pPr>
        <w:pStyle w:val="4"/>
        <w:rPr>
          <w:rFonts w:eastAsiaTheme="minorEastAsia"/>
        </w:rPr>
      </w:pPr>
      <w:r>
        <w:rPr>
          <w:rFonts w:eastAsiaTheme="minorEastAsia"/>
        </w:rPr>
        <w:lastRenderedPageBreak/>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p>
    <w:p w:rsidR="00BD33B1" w:rsidRDefault="00BD33B1" w:rsidP="00BD33B1">
      <w:pPr>
        <w:pStyle w:val="3"/>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p>
    <w:p w:rsidR="00AA2911" w:rsidRDefault="00D53E43" w:rsidP="00D53E43">
      <w:pPr>
        <w:pStyle w:val="3"/>
      </w:pPr>
      <w:r>
        <w:rPr>
          <w:rFonts w:hint="eastAsia"/>
        </w:rPr>
        <w:t>1</w:t>
      </w:r>
      <w:r>
        <w:t>.8 ICD-10 diagnosis</w:t>
      </w:r>
    </w:p>
    <w:p w:rsidR="00D53E43" w:rsidRPr="00D53E43" w:rsidRDefault="00D53E43" w:rsidP="00D53E43">
      <w:pPr>
        <w:rPr>
          <w:rFonts w:eastAsiaTheme="minorEastAsia" w:hint="eastAsia"/>
        </w:rPr>
      </w:pPr>
      <w:bookmarkStart w:id="0" w:name="_GoBack"/>
      <w:bookmarkEnd w:id="0"/>
    </w:p>
    <w:p w:rsidR="00B472F4" w:rsidRPr="009421CA" w:rsidRDefault="00B472F4" w:rsidP="009421CA">
      <w:pPr>
        <w:pStyle w:val="2"/>
      </w:pPr>
      <w:r w:rsidRPr="00EB79A3">
        <w:t xml:space="preserve">2. Media </w:t>
      </w:r>
      <w:r w:rsidR="00EB79A3" w:rsidRPr="00EB79A3">
        <w:t>influence on s</w:t>
      </w:r>
      <w:r w:rsidRPr="00EB79A3">
        <w:t>ociety views mental illness</w:t>
      </w:r>
    </w:p>
    <w:sectPr w:rsidR="00B472F4" w:rsidRPr="009421CA" w:rsidSect="00B472F4">
      <w:headerReference w:type="even" r:id="rId7"/>
      <w:headerReference w:type="default" r:id="rId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02A3" w:rsidRDefault="007402A3" w:rsidP="00B472F4">
      <w:pPr>
        <w:spacing w:line="240" w:lineRule="auto"/>
      </w:pPr>
      <w:r>
        <w:separator/>
      </w:r>
    </w:p>
  </w:endnote>
  <w:endnote w:type="continuationSeparator" w:id="0">
    <w:p w:rsidR="007402A3" w:rsidRDefault="007402A3"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02A3" w:rsidRDefault="007402A3" w:rsidP="00B472F4">
      <w:pPr>
        <w:spacing w:line="240" w:lineRule="auto"/>
      </w:pPr>
      <w:r>
        <w:separator/>
      </w:r>
    </w:p>
  </w:footnote>
  <w:footnote w:type="continuationSeparator" w:id="0">
    <w:p w:rsidR="007402A3" w:rsidRDefault="007402A3"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AUAc8wHSCwAAAA="/>
  </w:docVars>
  <w:rsids>
    <w:rsidRoot w:val="00C26CAE"/>
    <w:rsid w:val="000059E3"/>
    <w:rsid w:val="000327D3"/>
    <w:rsid w:val="00047815"/>
    <w:rsid w:val="001C3678"/>
    <w:rsid w:val="0022475D"/>
    <w:rsid w:val="00321AB7"/>
    <w:rsid w:val="00364622"/>
    <w:rsid w:val="003741E7"/>
    <w:rsid w:val="003B5E63"/>
    <w:rsid w:val="003B5ED5"/>
    <w:rsid w:val="004B1A39"/>
    <w:rsid w:val="005005E6"/>
    <w:rsid w:val="00562F90"/>
    <w:rsid w:val="00581987"/>
    <w:rsid w:val="00630A8F"/>
    <w:rsid w:val="00666BC5"/>
    <w:rsid w:val="00676DC7"/>
    <w:rsid w:val="006A219F"/>
    <w:rsid w:val="006C0FF3"/>
    <w:rsid w:val="0071177C"/>
    <w:rsid w:val="00715608"/>
    <w:rsid w:val="007402A3"/>
    <w:rsid w:val="00743212"/>
    <w:rsid w:val="0076423B"/>
    <w:rsid w:val="007C152C"/>
    <w:rsid w:val="00806927"/>
    <w:rsid w:val="00857056"/>
    <w:rsid w:val="008E6D82"/>
    <w:rsid w:val="009052CA"/>
    <w:rsid w:val="009421CA"/>
    <w:rsid w:val="00965AA3"/>
    <w:rsid w:val="009F1A13"/>
    <w:rsid w:val="00A41605"/>
    <w:rsid w:val="00A41AB0"/>
    <w:rsid w:val="00AA2911"/>
    <w:rsid w:val="00B15E1E"/>
    <w:rsid w:val="00B472F4"/>
    <w:rsid w:val="00B92F73"/>
    <w:rsid w:val="00BB7487"/>
    <w:rsid w:val="00BD33B1"/>
    <w:rsid w:val="00C26CAE"/>
    <w:rsid w:val="00C350B8"/>
    <w:rsid w:val="00CA04A0"/>
    <w:rsid w:val="00CB33CB"/>
    <w:rsid w:val="00D078BF"/>
    <w:rsid w:val="00D314BE"/>
    <w:rsid w:val="00D53E43"/>
    <w:rsid w:val="00D63A63"/>
    <w:rsid w:val="00D80658"/>
    <w:rsid w:val="00D946DD"/>
    <w:rsid w:val="00E55761"/>
    <w:rsid w:val="00E76AA3"/>
    <w:rsid w:val="00EB33C7"/>
    <w:rsid w:val="00EB79A3"/>
    <w:rsid w:val="00EF1B03"/>
    <w:rsid w:val="00F5033F"/>
    <w:rsid w:val="00FB06EF"/>
    <w:rsid w:val="00FC18E5"/>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AF1BB"/>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3212"/>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EB79A3"/>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D53E43"/>
    <w:pPr>
      <w:keepNext/>
      <w:keepLines/>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EB79A3"/>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D53E43"/>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7</TotalTime>
  <Pages>6</Pages>
  <Words>1263</Words>
  <Characters>7201</Characters>
  <Application>Microsoft Office Word</Application>
  <DocSecurity>0</DocSecurity>
  <Lines>60</Lines>
  <Paragraphs>16</Paragraphs>
  <ScaleCrop>false</ScaleCrop>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22</cp:revision>
  <cp:lastPrinted>2018-06-01T16:56:00Z</cp:lastPrinted>
  <dcterms:created xsi:type="dcterms:W3CDTF">2018-06-01T15:48:00Z</dcterms:created>
  <dcterms:modified xsi:type="dcterms:W3CDTF">2018-06-02T15:48:00Z</dcterms:modified>
</cp:coreProperties>
</file>